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219B" w:rsidRDefault="009B219B">
      <w:r>
        <w:rPr>
          <w:noProof/>
        </w:rPr>
        <w:drawing>
          <wp:inline distT="0" distB="0" distL="0" distR="0">
            <wp:extent cx="1504950" cy="857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ve Trubilla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FD9" w:rsidRDefault="00A319C1">
      <w:r>
        <w:t>When People Care</w:t>
      </w:r>
    </w:p>
    <w:p w:rsidR="009B219B" w:rsidRDefault="009B219B">
      <w:r>
        <w:t>By: Steve Trubilla</w:t>
      </w:r>
    </w:p>
    <w:p w:rsidR="00297FD9" w:rsidRDefault="00CA073E">
      <w:r>
        <w:t xml:space="preserve">Success in all things begins with someone caring about those things. </w:t>
      </w:r>
      <w:r w:rsidR="00297FD9">
        <w:t xml:space="preserve">There comes a time </w:t>
      </w:r>
      <w:r w:rsidR="007412EC">
        <w:t xml:space="preserve">in every person’s life </w:t>
      </w:r>
      <w:r w:rsidR="00297FD9">
        <w:t xml:space="preserve">when </w:t>
      </w:r>
      <w:r w:rsidR="007412EC">
        <w:t xml:space="preserve">they realize </w:t>
      </w:r>
      <w:r>
        <w:t xml:space="preserve">if they want something done </w:t>
      </w:r>
      <w:r w:rsidR="007412EC">
        <w:t xml:space="preserve">they </w:t>
      </w:r>
      <w:r w:rsidR="00AB6507">
        <w:t>must do</w:t>
      </w:r>
      <w:r>
        <w:t xml:space="preserve"> it. </w:t>
      </w:r>
      <w:r w:rsidR="00AB6507">
        <w:t xml:space="preserve"> </w:t>
      </w:r>
      <w:r w:rsidR="00A45886">
        <w:t>The value</w:t>
      </w:r>
      <w:r w:rsidR="00AB6507">
        <w:t xml:space="preserve"> of self-reliance becomes revealed </w:t>
      </w:r>
      <w:r w:rsidR="00D32B69">
        <w:t>as</w:t>
      </w:r>
      <w:r w:rsidR="00AB6507">
        <w:t xml:space="preserve"> people wait for others to act.</w:t>
      </w:r>
      <w:r w:rsidR="004B10D3">
        <w:t xml:space="preserve"> Things simply do not get done.</w:t>
      </w:r>
    </w:p>
    <w:p w:rsidR="00A057DC" w:rsidRDefault="00D377AB">
      <w:r>
        <w:t>T</w:t>
      </w:r>
      <w:r w:rsidR="003B22BF">
        <w:t xml:space="preserve">oo </w:t>
      </w:r>
      <w:r>
        <w:t>often self</w:t>
      </w:r>
      <w:r w:rsidR="003B22BF">
        <w:t xml:space="preserve">-interest </w:t>
      </w:r>
      <w:r>
        <w:t xml:space="preserve">is the </w:t>
      </w:r>
      <w:r w:rsidR="003B22BF">
        <w:t>driving force</w:t>
      </w:r>
      <w:r>
        <w:t xml:space="preserve"> for those seeking political office.  </w:t>
      </w:r>
      <w:r w:rsidR="00A057DC">
        <w:t xml:space="preserve"> </w:t>
      </w:r>
      <w:r w:rsidR="00804537">
        <w:t>What’s in it for me?</w:t>
      </w:r>
    </w:p>
    <w:p w:rsidR="008E37E3" w:rsidRDefault="008E37E3">
      <w:r>
        <w:t xml:space="preserve">Every now and then someone comes on the stage that is not looking to see what he or she can get. They are not looking to turn a buck, or enrich their family or friends with a sweetheart deal. </w:t>
      </w:r>
    </w:p>
    <w:p w:rsidR="008E37E3" w:rsidRDefault="005F5E61">
      <w:r>
        <w:t>T</w:t>
      </w:r>
      <w:r w:rsidR="008E37E3">
        <w:t xml:space="preserve">hey quietly go about working to improve the quality of life for their neighbors. </w:t>
      </w:r>
      <w:r>
        <w:t xml:space="preserve"> Seeing what needs to be done they do it.</w:t>
      </w:r>
    </w:p>
    <w:p w:rsidR="005F5E61" w:rsidRDefault="005F5E61">
      <w:r>
        <w:t>Franklin County</w:t>
      </w:r>
      <w:r w:rsidR="001A520B">
        <w:t>,</w:t>
      </w:r>
      <w:r>
        <w:t xml:space="preserve"> do you know who John Parish is?  </w:t>
      </w:r>
      <w:r w:rsidR="001A520B">
        <w:t xml:space="preserve"> He is a man that started a </w:t>
      </w:r>
      <w:r w:rsidR="009D13C5">
        <w:t>movement,</w:t>
      </w:r>
      <w:r w:rsidR="005C52D5">
        <w:t xml:space="preserve"> and it is a movement, to</w:t>
      </w:r>
      <w:r w:rsidR="001A520B">
        <w:t xml:space="preserve"> bring economic development to Northeastern Franklin County, NC. </w:t>
      </w:r>
    </w:p>
    <w:p w:rsidR="00F9462D" w:rsidRDefault="00F9462D">
      <w:r>
        <w:t xml:space="preserve">Growing up in Centerville and currently living in White Level John for many years worked in state government and pursued business with Advantage Marketing.  </w:t>
      </w:r>
    </w:p>
    <w:p w:rsidR="001A520B" w:rsidRDefault="001A520B">
      <w:r>
        <w:t>There are many others</w:t>
      </w:r>
      <w:r w:rsidR="00B40C52">
        <w:t xml:space="preserve"> now involved</w:t>
      </w:r>
      <w:r w:rsidR="00F9462D">
        <w:t>,</w:t>
      </w:r>
      <w:r w:rsidR="00B40C52">
        <w:t xml:space="preserve"> but John Parish was the first to stand up.  He and Dr. Jimmy Foster are the founders of </w:t>
      </w:r>
      <w:r w:rsidR="00F9462D">
        <w:t xml:space="preserve">the Franklin County North Carolina Revitalization Committee. Dr. Foster pursued and excelled at a career in education. </w:t>
      </w:r>
    </w:p>
    <w:p w:rsidR="00F9462D" w:rsidRDefault="0090297B">
      <w:r>
        <w:t>These forward thinking men have</w:t>
      </w:r>
      <w:r w:rsidR="00C37FB6">
        <w:t xml:space="preserve"> established strategic planning, task organization</w:t>
      </w:r>
      <w:r w:rsidR="005C52D5">
        <w:t xml:space="preserve"> with</w:t>
      </w:r>
      <w:r w:rsidR="00C37FB6">
        <w:t xml:space="preserve"> goals to produce results. </w:t>
      </w:r>
      <w:r>
        <w:t xml:space="preserve"> What will be done, who will do it, and when will it be done is the focus. </w:t>
      </w:r>
    </w:p>
    <w:p w:rsidR="0090297B" w:rsidRDefault="0090297B">
      <w:r>
        <w:t>The Committee meets every month at the Red Bud Baptist Church in Castalia, NC. The address is 832 NC Highway 58.   The next meeting will be held at 6:15 PM on June 25, 2018.</w:t>
      </w:r>
    </w:p>
    <w:p w:rsidR="0090297B" w:rsidRDefault="0090297B">
      <w:r>
        <w:t>This will be much more than a meeting, it will be an event</w:t>
      </w:r>
      <w:r w:rsidR="00CA7FE3">
        <w:t xml:space="preserve">, a </w:t>
      </w:r>
      <w:r w:rsidR="009D13C5">
        <w:t>B</w:t>
      </w:r>
      <w:r w:rsidR="00CA7FE3">
        <w:t>usiness</w:t>
      </w:r>
      <w:r>
        <w:t xml:space="preserve"> </w:t>
      </w:r>
      <w:r w:rsidR="009D13C5">
        <w:t>S</w:t>
      </w:r>
      <w:r>
        <w:t xml:space="preserve">howcase with </w:t>
      </w:r>
      <w:r w:rsidR="0007153D">
        <w:t>as many as (25</w:t>
      </w:r>
      <w:r w:rsidR="00CA7FE3">
        <w:t>) local businesses presenting with displays.</w:t>
      </w:r>
      <w:r w:rsidR="0007153D">
        <w:t xml:space="preserve"> For more information on this contact Melissa Hodges at (919) 497-6299 </w:t>
      </w:r>
    </w:p>
    <w:p w:rsidR="0090297B" w:rsidRDefault="0090297B">
      <w:r>
        <w:t>The public is invited</w:t>
      </w:r>
      <w:r w:rsidR="00A45886">
        <w:t>,</w:t>
      </w:r>
      <w:r>
        <w:t xml:space="preserve"> and to quote Mr. Parish, “Bring someone with you to the next meeting”.</w:t>
      </w:r>
    </w:p>
    <w:p w:rsidR="0090297B" w:rsidRDefault="00946546">
      <w:r>
        <w:t xml:space="preserve">This is a committee in action.  One of the many goals is to bring people to Northeastern Franklin County to share in and enjoy the plentiful agriculture and natural resources.    </w:t>
      </w:r>
    </w:p>
    <w:p w:rsidR="00946546" w:rsidRDefault="005C52D5">
      <w:r>
        <w:lastRenderedPageBreak/>
        <w:t xml:space="preserve">Another is to bring Broadband Internet </w:t>
      </w:r>
      <w:r w:rsidR="009D13C5">
        <w:t>to their / your community</w:t>
      </w:r>
      <w:r>
        <w:t xml:space="preserve">.  </w:t>
      </w:r>
      <w:r w:rsidR="00946546">
        <w:t xml:space="preserve">Children should not have to go to the McDonald’s parking lot to gain access to the internet to do their homework.  </w:t>
      </w:r>
    </w:p>
    <w:p w:rsidR="002F7B24" w:rsidRDefault="00946546">
      <w:r>
        <w:t xml:space="preserve">It is outrageous that our elected officials </w:t>
      </w:r>
      <w:r w:rsidR="00436591">
        <w:t xml:space="preserve">to include our local school board </w:t>
      </w:r>
      <w:r>
        <w:t xml:space="preserve">allow this. </w:t>
      </w:r>
      <w:r w:rsidR="002F7B24">
        <w:t>I have talked with many of them.  What I hear is, it is a matter of resources, we are working on it, it is not somethi</w:t>
      </w:r>
      <w:r w:rsidR="009A70E9">
        <w:t>ng I can do anything about, etc.; excuses.</w:t>
      </w:r>
      <w:r w:rsidR="002F7B24">
        <w:t xml:space="preserve">  </w:t>
      </w:r>
    </w:p>
    <w:p w:rsidR="00A45886" w:rsidRDefault="00A45886">
      <w:r>
        <w:t xml:space="preserve">Plain and simple if </w:t>
      </w:r>
      <w:r w:rsidR="009A70E9">
        <w:t>your elected officials cannot resolve this who can? Better question yet, if they cannot solve the problems just what do they do?</w:t>
      </w:r>
    </w:p>
    <w:p w:rsidR="00574517" w:rsidRDefault="00574517">
      <w:r>
        <w:t>I will credit those that are working on this for their efforts.  Effort has its merit, but results are what counts.</w:t>
      </w:r>
      <w:r w:rsidR="009D13C5">
        <w:t xml:space="preserve">  </w:t>
      </w:r>
    </w:p>
    <w:p w:rsidR="002F7B24" w:rsidRDefault="002F7B24">
      <w:r>
        <w:t>I have even been told rural broadband is a problem a lot of places</w:t>
      </w:r>
      <w:r w:rsidR="009A70E9">
        <w:t xml:space="preserve"> have</w:t>
      </w:r>
      <w:r>
        <w:t xml:space="preserve">. This was offered in an attempt to justify the problem. </w:t>
      </w:r>
      <w:r w:rsidR="00574517">
        <w:t xml:space="preserve"> </w:t>
      </w:r>
      <w:r w:rsidR="009D13C5">
        <w:t>To me it was just another excuse, and a weak one at that.</w:t>
      </w:r>
    </w:p>
    <w:p w:rsidR="00436591" w:rsidRDefault="00574517">
      <w:r>
        <w:t xml:space="preserve">If your children or your business is at a disadvantage do you really care </w:t>
      </w:r>
      <w:r w:rsidR="009A70E9">
        <w:t xml:space="preserve">that </w:t>
      </w:r>
      <w:r>
        <w:t xml:space="preserve">other </w:t>
      </w:r>
      <w:r w:rsidR="009A70E9">
        <w:t>places cannot</w:t>
      </w:r>
      <w:r>
        <w:t xml:space="preserve"> access the internet?   </w:t>
      </w:r>
      <w:r w:rsidR="00946546">
        <w:t xml:space="preserve"> </w:t>
      </w:r>
      <w:r w:rsidR="00436591">
        <w:t xml:space="preserve">The information highway is not coming, it is here.  </w:t>
      </w:r>
      <w:r w:rsidR="009A70E9">
        <w:t>W</w:t>
      </w:r>
      <w:r w:rsidR="00436591">
        <w:t xml:space="preserve">ithout it </w:t>
      </w:r>
      <w:r w:rsidR="009A70E9">
        <w:t xml:space="preserve">you </w:t>
      </w:r>
      <w:r w:rsidR="00436591">
        <w:t xml:space="preserve">are left behind. </w:t>
      </w:r>
    </w:p>
    <w:p w:rsidR="0067134C" w:rsidRDefault="00D644F2">
      <w:r>
        <w:t xml:space="preserve">In terms of limited resources, of course they are limited. </w:t>
      </w:r>
      <w:r w:rsidR="0067134C">
        <w:t xml:space="preserve">What I want to hear is how we are going to obtain those resources. </w:t>
      </w:r>
      <w:r w:rsidR="005C52D5">
        <w:t xml:space="preserve"> Not that it is too hard for you to do.</w:t>
      </w:r>
    </w:p>
    <w:p w:rsidR="005C52D5" w:rsidRDefault="005C52D5">
      <w:r>
        <w:t xml:space="preserve">If your job is really too </w:t>
      </w:r>
      <w:r w:rsidR="004F7AFA">
        <w:t>hard</w:t>
      </w:r>
      <w:r w:rsidR="009A70E9">
        <w:t>,</w:t>
      </w:r>
      <w:r w:rsidR="004F7AFA">
        <w:t xml:space="preserve"> go</w:t>
      </w:r>
      <w:r>
        <w:t xml:space="preserve"> get one you can do. Lead, follow, or get out of the way.</w:t>
      </w:r>
    </w:p>
    <w:p w:rsidR="00D644F2" w:rsidRDefault="00D644F2">
      <w:r>
        <w:t xml:space="preserve">I was recently </w:t>
      </w:r>
      <w:r w:rsidR="0067134C">
        <w:t>told around</w:t>
      </w:r>
      <w:r>
        <w:t xml:space="preserve"> twelve million dollars for rural North Carolina Broadband</w:t>
      </w:r>
      <w:r w:rsidR="0067134C">
        <w:t xml:space="preserve"> may be</w:t>
      </w:r>
      <w:r w:rsidR="00B74EEE">
        <w:t xml:space="preserve"> identified</w:t>
      </w:r>
      <w:r w:rsidR="0067134C">
        <w:t xml:space="preserve"> in the budget.</w:t>
      </w:r>
      <w:r>
        <w:t xml:space="preserve"> </w:t>
      </w:r>
    </w:p>
    <w:p w:rsidR="004F7AFA" w:rsidRDefault="00D644F2">
      <w:r>
        <w:t>It was a great answer to the question of resources</w:t>
      </w:r>
      <w:r w:rsidR="00B74EEE">
        <w:t>, leaving me feeling help is on the way</w:t>
      </w:r>
      <w:r>
        <w:t>.   Upon looking into it</w:t>
      </w:r>
      <w:r w:rsidR="00B74EEE">
        <w:t xml:space="preserve"> further I</w:t>
      </w:r>
      <w:r>
        <w:t xml:space="preserve"> </w:t>
      </w:r>
      <w:r w:rsidR="00B74EEE">
        <w:t>found even if it is</w:t>
      </w:r>
      <w:r w:rsidR="005C52D5">
        <w:t>,</w:t>
      </w:r>
      <w:r w:rsidR="00B74EEE">
        <w:t xml:space="preserve"> it</w:t>
      </w:r>
      <w:r w:rsidR="00B74EEE">
        <w:t xml:space="preserve"> will be disbursed based on county economic tier.</w:t>
      </w:r>
      <w:r w:rsidR="0067134C">
        <w:t xml:space="preserve"> </w:t>
      </w:r>
      <w:r w:rsidR="00B74EEE">
        <w:t>T</w:t>
      </w:r>
      <w:r w:rsidR="0067134C">
        <w:t xml:space="preserve">he </w:t>
      </w:r>
      <w:r w:rsidR="00B74EEE">
        <w:t>chances of Franklin County ever seeing any of it are</w:t>
      </w:r>
      <w:r w:rsidR="0067134C">
        <w:t xml:space="preserve"> slim to none. </w:t>
      </w:r>
      <w:r>
        <w:t xml:space="preserve"> </w:t>
      </w:r>
    </w:p>
    <w:p w:rsidR="0067134C" w:rsidRDefault="0067134C">
      <w:r>
        <w:t xml:space="preserve">The amount of work that has been done </w:t>
      </w:r>
      <w:r w:rsidR="00B74EEE">
        <w:t>on this by private citizens like John Parish, Dr. Jimmy Foster, and others is noteworthy and an example of what can be done when people truly care.</w:t>
      </w:r>
      <w:r>
        <w:t xml:space="preserve"> </w:t>
      </w:r>
    </w:p>
    <w:p w:rsidR="00B74EEE" w:rsidRDefault="00A9566C">
      <w:r>
        <w:t>Attending a</w:t>
      </w:r>
      <w:r w:rsidR="00B74EEE">
        <w:t xml:space="preserve"> recent </w:t>
      </w:r>
      <w:r w:rsidR="00B74EEE">
        <w:t>Franklin County North Carolina Revitalization Committee</w:t>
      </w:r>
      <w:r w:rsidR="00B74EEE">
        <w:t xml:space="preserve"> meeting I asked </w:t>
      </w:r>
      <w:r>
        <w:t xml:space="preserve">Steve and Elke </w:t>
      </w:r>
      <w:proofErr w:type="spellStart"/>
      <w:r>
        <w:t>Mccalla</w:t>
      </w:r>
      <w:proofErr w:type="spellEnd"/>
      <w:r>
        <w:t xml:space="preserve"> from Bunn what they thought of how the meeting and effort was going. </w:t>
      </w:r>
    </w:p>
    <w:p w:rsidR="00A9566C" w:rsidRDefault="00A9566C">
      <w:r>
        <w:t xml:space="preserve">Steve said, “Seems to be extremely progressive, no non-sense brain secession for economic development”. Elke said, “Very structured and organized, inspired”. </w:t>
      </w:r>
    </w:p>
    <w:p w:rsidR="005C52D5" w:rsidRDefault="009D13C5">
      <w:r>
        <w:t xml:space="preserve">Inspired is the word I would also use to describe what is going on in Northeastern Franklin County as well.   </w:t>
      </w:r>
    </w:p>
    <w:p w:rsidR="009A70E9" w:rsidRDefault="009A70E9">
      <w:r>
        <w:t>I have never left a County Commissioners’ meeting feeling inspired. Maybe next time.</w:t>
      </w:r>
      <w:bookmarkStart w:id="0" w:name="_GoBack"/>
      <w:bookmarkEnd w:id="0"/>
    </w:p>
    <w:p w:rsidR="009D13C5" w:rsidRDefault="004F7AFA">
      <w:r>
        <w:t>When you see Mr. John Parish tell him</w:t>
      </w:r>
      <w:r w:rsidR="009D13C5">
        <w:t xml:space="preserve"> thank you.  </w:t>
      </w:r>
      <w:r>
        <w:t xml:space="preserve">Thank you so very much for caring. </w:t>
      </w:r>
      <w:r w:rsidR="009D13C5">
        <w:t xml:space="preserve">Well done </w:t>
      </w:r>
      <w:r>
        <w:t>sir!</w:t>
      </w:r>
    </w:p>
    <w:p w:rsidR="00A9566C" w:rsidRDefault="00A9566C"/>
    <w:p w:rsidR="0067134C" w:rsidRDefault="0067134C"/>
    <w:p w:rsidR="002F7B24" w:rsidRDefault="002F7B24"/>
    <w:p w:rsidR="00436591" w:rsidRDefault="00436591"/>
    <w:p w:rsidR="002F7B24" w:rsidRDefault="002F7B24"/>
    <w:p w:rsidR="00436591" w:rsidRDefault="00436591"/>
    <w:p w:rsidR="00436591" w:rsidRDefault="00436591"/>
    <w:p w:rsidR="00436591" w:rsidRDefault="00436591"/>
    <w:p w:rsidR="00946546" w:rsidRDefault="00436591">
      <w:r>
        <w:t xml:space="preserve"> </w:t>
      </w:r>
    </w:p>
    <w:p w:rsidR="00436591" w:rsidRDefault="00436591"/>
    <w:p w:rsidR="0090297B" w:rsidRDefault="0090297B"/>
    <w:p w:rsidR="0090297B" w:rsidRDefault="0090297B"/>
    <w:p w:rsidR="0090297B" w:rsidRDefault="0090297B"/>
    <w:p w:rsidR="008E37E3" w:rsidRDefault="008E37E3"/>
    <w:p w:rsidR="002813D4" w:rsidRDefault="002813D4"/>
    <w:p w:rsidR="002813D4" w:rsidRDefault="002813D4"/>
    <w:p w:rsidR="002813D4" w:rsidRDefault="002813D4" w:rsidP="002813D4">
      <w:r>
        <w:t xml:space="preserve"> </w:t>
      </w:r>
    </w:p>
    <w:p w:rsidR="006F25D0" w:rsidRDefault="00A057DC">
      <w:r>
        <w:t xml:space="preserve">  </w:t>
      </w:r>
      <w:r w:rsidR="00D377AB">
        <w:t xml:space="preserve">  </w:t>
      </w:r>
    </w:p>
    <w:p w:rsidR="004B10D3" w:rsidRDefault="00870404">
      <w:r>
        <w:t xml:space="preserve">    </w:t>
      </w:r>
    </w:p>
    <w:p w:rsidR="00AB6507" w:rsidRDefault="00AB6507"/>
    <w:sectPr w:rsidR="00AB65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DU0MTe3NDI2tDBR0lEKTi0uzszPAykwrAUA+6ZHkiwAAAA="/>
  </w:docVars>
  <w:rsids>
    <w:rsidRoot w:val="00A319C1"/>
    <w:rsid w:val="0007153D"/>
    <w:rsid w:val="000F5461"/>
    <w:rsid w:val="001A520B"/>
    <w:rsid w:val="00221D09"/>
    <w:rsid w:val="002813D4"/>
    <w:rsid w:val="00297FD9"/>
    <w:rsid w:val="002E1640"/>
    <w:rsid w:val="002F7B24"/>
    <w:rsid w:val="003B22BF"/>
    <w:rsid w:val="00436591"/>
    <w:rsid w:val="004B10D3"/>
    <w:rsid w:val="004F7AFA"/>
    <w:rsid w:val="00574517"/>
    <w:rsid w:val="005C52D5"/>
    <w:rsid w:val="005F5E61"/>
    <w:rsid w:val="0067134C"/>
    <w:rsid w:val="006F25D0"/>
    <w:rsid w:val="007412EC"/>
    <w:rsid w:val="00804537"/>
    <w:rsid w:val="008427E9"/>
    <w:rsid w:val="00870404"/>
    <w:rsid w:val="00882117"/>
    <w:rsid w:val="008E37E3"/>
    <w:rsid w:val="0090297B"/>
    <w:rsid w:val="00946546"/>
    <w:rsid w:val="009A70E9"/>
    <w:rsid w:val="009B219B"/>
    <w:rsid w:val="009D13C5"/>
    <w:rsid w:val="00A057DC"/>
    <w:rsid w:val="00A319C1"/>
    <w:rsid w:val="00A45886"/>
    <w:rsid w:val="00A9566C"/>
    <w:rsid w:val="00AB6507"/>
    <w:rsid w:val="00B40C52"/>
    <w:rsid w:val="00B74EEE"/>
    <w:rsid w:val="00BF5895"/>
    <w:rsid w:val="00C37FB6"/>
    <w:rsid w:val="00CA073E"/>
    <w:rsid w:val="00CA7FE3"/>
    <w:rsid w:val="00D32B69"/>
    <w:rsid w:val="00D377AB"/>
    <w:rsid w:val="00D644F2"/>
    <w:rsid w:val="00DD6617"/>
    <w:rsid w:val="00F4188F"/>
    <w:rsid w:val="00F94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21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19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21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1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02C906-3398-4F1B-9829-A7A63D213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2</Words>
  <Characters>406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Trubilla</dc:creator>
  <cp:keywords/>
  <dc:description/>
  <cp:lastModifiedBy>Steve Trubilla</cp:lastModifiedBy>
  <cp:revision>2</cp:revision>
  <dcterms:created xsi:type="dcterms:W3CDTF">2018-06-18T18:37:00Z</dcterms:created>
  <dcterms:modified xsi:type="dcterms:W3CDTF">2018-06-18T18:37:00Z</dcterms:modified>
</cp:coreProperties>
</file>